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913EE" w14:textId="3CA5CB90" w:rsidR="000515BD" w:rsidRPr="004A63E3" w:rsidRDefault="006A6803" w:rsidP="00745761">
      <w:pPr>
        <w:spacing w:after="120" w:line="480" w:lineRule="auto"/>
        <w:contextualSpacing/>
        <w:rPr>
          <w:rFonts w:ascii="Times New Roman" w:hAnsi="Times New Roman" w:cs="Times New Roman"/>
          <w:sz w:val="24"/>
          <w:szCs w:val="24"/>
        </w:rPr>
      </w:pPr>
      <w:r w:rsidRPr="004A63E3">
        <w:rPr>
          <w:rFonts w:ascii="Times New Roman" w:hAnsi="Times New Roman" w:cs="Times New Roman"/>
          <w:sz w:val="24"/>
          <w:szCs w:val="24"/>
        </w:rPr>
        <w:t>CS</w:t>
      </w:r>
      <w:r w:rsidR="000515BD" w:rsidRPr="004A63E3">
        <w:rPr>
          <w:rFonts w:ascii="Times New Roman" w:hAnsi="Times New Roman" w:cs="Times New Roman"/>
          <w:sz w:val="24"/>
          <w:szCs w:val="24"/>
        </w:rPr>
        <w:t xml:space="preserve"> </w:t>
      </w:r>
      <w:r w:rsidR="00FD793E">
        <w:rPr>
          <w:rFonts w:ascii="Times New Roman" w:hAnsi="Times New Roman" w:cs="Times New Roman"/>
          <w:sz w:val="24"/>
          <w:szCs w:val="24"/>
        </w:rPr>
        <w:t>4</w:t>
      </w:r>
      <w:r w:rsidR="00FE0C3F">
        <w:rPr>
          <w:rFonts w:ascii="Times New Roman" w:hAnsi="Times New Roman" w:cs="Times New Roman"/>
          <w:sz w:val="24"/>
          <w:szCs w:val="24"/>
        </w:rPr>
        <w:t>99</w:t>
      </w:r>
    </w:p>
    <w:p w14:paraId="21AE4772" w14:textId="05EAF025" w:rsidR="006A6803" w:rsidRPr="004A63E3" w:rsidRDefault="00FE0C3F" w:rsidP="00745761">
      <w:pPr>
        <w:spacing w:after="120" w:line="480" w:lineRule="auto"/>
        <w:contextualSpacing/>
        <w:rPr>
          <w:rFonts w:ascii="Times New Roman" w:hAnsi="Times New Roman" w:cs="Times New Roman"/>
          <w:sz w:val="24"/>
          <w:szCs w:val="24"/>
        </w:rPr>
      </w:pPr>
      <w:r>
        <w:rPr>
          <w:rFonts w:ascii="Times New Roman" w:hAnsi="Times New Roman" w:cs="Times New Roman"/>
          <w:sz w:val="24"/>
          <w:szCs w:val="24"/>
        </w:rPr>
        <w:t>Gene Bryant</w:t>
      </w:r>
      <w:r w:rsidR="006A6803" w:rsidRPr="004A63E3">
        <w:rPr>
          <w:rFonts w:ascii="Times New Roman" w:hAnsi="Times New Roman" w:cs="Times New Roman"/>
          <w:sz w:val="24"/>
          <w:szCs w:val="24"/>
        </w:rPr>
        <w:br/>
        <w:t>Charles Morris, Jr.</w:t>
      </w:r>
    </w:p>
    <w:p w14:paraId="3C399067" w14:textId="332A26EF" w:rsidR="000515BD" w:rsidRPr="004A63E3" w:rsidRDefault="00852A69" w:rsidP="00745761">
      <w:pPr>
        <w:spacing w:after="120" w:line="480" w:lineRule="auto"/>
        <w:contextualSpacing/>
        <w:rPr>
          <w:rFonts w:ascii="Times New Roman" w:hAnsi="Times New Roman" w:cs="Times New Roman"/>
          <w:sz w:val="24"/>
          <w:szCs w:val="24"/>
        </w:rPr>
      </w:pPr>
      <w:r>
        <w:rPr>
          <w:rFonts w:ascii="Times New Roman" w:hAnsi="Times New Roman" w:cs="Times New Roman"/>
          <w:sz w:val="24"/>
          <w:szCs w:val="24"/>
        </w:rPr>
        <w:t>30</w:t>
      </w:r>
      <w:r w:rsidR="006A6803" w:rsidRPr="004A63E3">
        <w:rPr>
          <w:rFonts w:ascii="Times New Roman" w:hAnsi="Times New Roman" w:cs="Times New Roman"/>
          <w:sz w:val="24"/>
          <w:szCs w:val="24"/>
        </w:rPr>
        <w:t xml:space="preserve"> </w:t>
      </w:r>
      <w:r w:rsidR="00FD793E">
        <w:rPr>
          <w:rFonts w:ascii="Times New Roman" w:hAnsi="Times New Roman" w:cs="Times New Roman"/>
          <w:sz w:val="24"/>
          <w:szCs w:val="24"/>
        </w:rPr>
        <w:t>March</w:t>
      </w:r>
      <w:r w:rsidR="00EB3C4A" w:rsidRPr="004A63E3">
        <w:rPr>
          <w:rFonts w:ascii="Times New Roman" w:hAnsi="Times New Roman" w:cs="Times New Roman"/>
          <w:sz w:val="24"/>
          <w:szCs w:val="24"/>
        </w:rPr>
        <w:t xml:space="preserve"> </w:t>
      </w:r>
      <w:r w:rsidR="006A6803" w:rsidRPr="004A63E3">
        <w:rPr>
          <w:rFonts w:ascii="Times New Roman" w:hAnsi="Times New Roman" w:cs="Times New Roman"/>
          <w:sz w:val="24"/>
          <w:szCs w:val="24"/>
        </w:rPr>
        <w:t>20</w:t>
      </w:r>
      <w:r w:rsidR="00FD793E">
        <w:rPr>
          <w:rFonts w:ascii="Times New Roman" w:hAnsi="Times New Roman" w:cs="Times New Roman"/>
          <w:sz w:val="24"/>
          <w:szCs w:val="24"/>
        </w:rPr>
        <w:t>25</w:t>
      </w:r>
    </w:p>
    <w:p w14:paraId="1EA23E30" w14:textId="0801E7E4" w:rsidR="0077533C" w:rsidRDefault="00931A85" w:rsidP="00FE0C3F">
      <w:pPr>
        <w:pStyle w:val="NormalWeb"/>
        <w:spacing w:before="0" w:beforeAutospacing="0" w:after="120" w:afterAutospacing="0" w:line="480" w:lineRule="auto"/>
        <w:jc w:val="center"/>
      </w:pPr>
      <w:r w:rsidRPr="004A63E3">
        <w:t xml:space="preserve">Module </w:t>
      </w:r>
      <w:r w:rsidR="00852A69">
        <w:t>Four</w:t>
      </w:r>
      <w:r w:rsidRPr="004A63E3">
        <w:t xml:space="preserve"> </w:t>
      </w:r>
      <w:r w:rsidR="00BD42D1">
        <w:t>Narrative</w:t>
      </w:r>
      <w:r w:rsidR="00170EC1">
        <w:t xml:space="preserve"> </w:t>
      </w:r>
      <w:r w:rsidR="00240482" w:rsidRPr="004A63E3">
        <w:t>–</w:t>
      </w:r>
      <w:r w:rsidR="00FE0C3F">
        <w:t xml:space="preserve"> </w:t>
      </w:r>
      <w:r w:rsidR="00852A69" w:rsidRPr="00852A69">
        <w:t>Algorithms and Data Structures</w:t>
      </w:r>
    </w:p>
    <w:p w14:paraId="39ED67CF" w14:textId="0B029CFB" w:rsidR="00B42FAD" w:rsidRDefault="00FE0C3F" w:rsidP="00BD42D1">
      <w:pPr>
        <w:pStyle w:val="NormalWeb"/>
        <w:spacing w:before="0" w:beforeAutospacing="0" w:after="120" w:afterAutospacing="0" w:line="480" w:lineRule="auto"/>
      </w:pPr>
      <w:r>
        <w:tab/>
      </w:r>
      <w:r w:rsidR="00E507C2" w:rsidRPr="00E507C2">
        <w:t xml:space="preserve">In my previous course, CS 465: Full Stack Development I, I took a static vacation booking website and turned the Travel section into a full-stack application using the MEAN stack. On the customer-facing side, users can view the travel packages that are available to them. These packages are pulled from a database and rendered into a web page for the user to view. A single-page application allows administrators to add, modify, and remove available travel packages. I </w:t>
      </w:r>
      <w:r w:rsidR="00026A38">
        <w:t>decided</w:t>
      </w:r>
      <w:r w:rsidR="00E507C2" w:rsidRPr="00E507C2">
        <w:t xml:space="preserve"> to change the Room section of the website into a full-stack application </w:t>
      </w:r>
      <w:proofErr w:type="gramStart"/>
      <w:r w:rsidR="00E507C2" w:rsidRPr="00E507C2">
        <w:t>similar to</w:t>
      </w:r>
      <w:proofErr w:type="gramEnd"/>
      <w:r w:rsidR="00E507C2" w:rsidRPr="00E507C2">
        <w:t xml:space="preserve"> the Travel section.</w:t>
      </w:r>
    </w:p>
    <w:p w14:paraId="3FEF20E2" w14:textId="3AE21C40" w:rsidR="00852A69" w:rsidRDefault="00E507C2" w:rsidP="00852A69">
      <w:pPr>
        <w:pStyle w:val="NormalWeb"/>
        <w:spacing w:before="0" w:beforeAutospacing="0" w:after="120" w:afterAutospacing="0" w:line="480" w:lineRule="auto"/>
      </w:pPr>
      <w:r>
        <w:tab/>
        <w:t xml:space="preserve">For this </w:t>
      </w:r>
      <w:proofErr w:type="gramStart"/>
      <w:r>
        <w:t>enhancement</w:t>
      </w:r>
      <w:proofErr w:type="gramEnd"/>
      <w:r>
        <w:t xml:space="preserve">, </w:t>
      </w:r>
      <w:r w:rsidR="00852A69">
        <w:t>it was necessary to create a new data structure to hold the data for the rooms. This includes each room’s code, name, price per day, image link, and description. I created the data structure by taking and modifying the data structure used by the trips in my project since it was similar.</w:t>
      </w:r>
    </w:p>
    <w:p w14:paraId="2E7E1021" w14:textId="54093A59" w:rsidR="001A69F6" w:rsidRDefault="00852A69" w:rsidP="00852A69">
      <w:pPr>
        <w:pStyle w:val="NormalWeb"/>
        <w:spacing w:before="0" w:beforeAutospacing="0" w:after="120" w:afterAutospacing="0" w:line="480" w:lineRule="auto"/>
        <w:ind w:firstLine="720"/>
      </w:pPr>
      <w:r>
        <w:t xml:space="preserve">Currently, the data is stored in two files: </w:t>
      </w:r>
      <w:r w:rsidRPr="00852A69">
        <w:rPr>
          <w:i/>
          <w:iCs/>
        </w:rPr>
        <w:t>data/</w:t>
      </w:r>
      <w:proofErr w:type="spellStart"/>
      <w:r w:rsidRPr="00852A69">
        <w:rPr>
          <w:i/>
          <w:iCs/>
        </w:rPr>
        <w:t>rooms.json</w:t>
      </w:r>
      <w:proofErr w:type="spellEnd"/>
      <w:r>
        <w:t xml:space="preserve">, and </w:t>
      </w:r>
      <w:proofErr w:type="spellStart"/>
      <w:r w:rsidRPr="00852A69">
        <w:rPr>
          <w:i/>
          <w:iCs/>
        </w:rPr>
        <w:t>app_admin</w:t>
      </w:r>
      <w:proofErr w:type="spellEnd"/>
      <w:r w:rsidRPr="00852A69">
        <w:rPr>
          <w:i/>
          <w:iCs/>
        </w:rPr>
        <w:t>/</w:t>
      </w:r>
      <w:proofErr w:type="spellStart"/>
      <w:r w:rsidRPr="00852A69">
        <w:rPr>
          <w:i/>
          <w:iCs/>
        </w:rPr>
        <w:t>src</w:t>
      </w:r>
      <w:proofErr w:type="spellEnd"/>
      <w:r w:rsidRPr="00852A69">
        <w:rPr>
          <w:i/>
          <w:iCs/>
        </w:rPr>
        <w:t>/app/data/</w:t>
      </w:r>
      <w:proofErr w:type="spellStart"/>
      <w:r w:rsidRPr="00852A69">
        <w:rPr>
          <w:i/>
          <w:iCs/>
        </w:rPr>
        <w:t>rooms.ts</w:t>
      </w:r>
      <w:proofErr w:type="spellEnd"/>
      <w:r>
        <w:t>. The data from these files are retrieved from the customer-facing website and the single-page application, respectively, to display the room data for the user. Once the next enhancement for this project is complete, the data will be stored in and retrieved from the MongoDB database.</w:t>
      </w:r>
    </w:p>
    <w:sectPr w:rsidR="001A69F6" w:rsidSect="000807C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3558E0" w14:textId="77777777" w:rsidR="00F81C16" w:rsidRDefault="00F81C16">
      <w:pPr>
        <w:spacing w:after="0" w:line="240" w:lineRule="auto"/>
      </w:pPr>
      <w:r>
        <w:separator/>
      </w:r>
    </w:p>
  </w:endnote>
  <w:endnote w:type="continuationSeparator" w:id="0">
    <w:p w14:paraId="4048661E" w14:textId="77777777" w:rsidR="00F81C16" w:rsidRDefault="00F81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2C9E15" w14:textId="77777777" w:rsidR="00F81C16" w:rsidRDefault="00F81C16">
      <w:pPr>
        <w:spacing w:after="0" w:line="240" w:lineRule="auto"/>
      </w:pPr>
      <w:r>
        <w:separator/>
      </w:r>
    </w:p>
  </w:footnote>
  <w:footnote w:type="continuationSeparator" w:id="0">
    <w:p w14:paraId="7223D00E" w14:textId="77777777" w:rsidR="00F81C16" w:rsidRDefault="00F81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7D0F6" w14:textId="77777777" w:rsidR="00F855D2" w:rsidRPr="003E3422" w:rsidRDefault="00000000">
    <w:pPr>
      <w:pStyle w:val="Header"/>
      <w:jc w:val="right"/>
      <w:rPr>
        <w:rFonts w:ascii="Times New Roman" w:hAnsi="Times New Roman" w:cs="Times New Roman"/>
        <w:sz w:val="24"/>
        <w:szCs w:val="24"/>
      </w:rPr>
    </w:pPr>
    <w:sdt>
      <w:sdtPr>
        <w:rPr>
          <w:rFonts w:ascii="Times New Roman" w:hAnsi="Times New Roman" w:cs="Times New Roman"/>
          <w:sz w:val="24"/>
          <w:szCs w:val="24"/>
        </w:rPr>
        <w:id w:val="1335797226"/>
        <w:docPartObj>
          <w:docPartGallery w:val="Page Numbers (Top of Page)"/>
          <w:docPartUnique/>
        </w:docPartObj>
      </w:sdtPr>
      <w:sdtEndPr>
        <w:rPr>
          <w:noProof/>
        </w:rPr>
      </w:sdtEndPr>
      <w:sdtContent>
        <w:r w:rsidRPr="003E3422">
          <w:rPr>
            <w:rFonts w:ascii="Times New Roman" w:hAnsi="Times New Roman" w:cs="Times New Roman"/>
            <w:sz w:val="24"/>
            <w:szCs w:val="24"/>
          </w:rPr>
          <w:fldChar w:fldCharType="begin"/>
        </w:r>
        <w:r w:rsidRPr="003E3422">
          <w:rPr>
            <w:rFonts w:ascii="Times New Roman" w:hAnsi="Times New Roman" w:cs="Times New Roman"/>
            <w:sz w:val="24"/>
            <w:szCs w:val="24"/>
          </w:rPr>
          <w:instrText xml:space="preserve"> PAGE   \* MERGEFORMAT </w:instrText>
        </w:r>
        <w:r w:rsidRPr="003E3422">
          <w:rPr>
            <w:rFonts w:ascii="Times New Roman" w:hAnsi="Times New Roman" w:cs="Times New Roman"/>
            <w:sz w:val="24"/>
            <w:szCs w:val="24"/>
          </w:rPr>
          <w:fldChar w:fldCharType="separate"/>
        </w:r>
        <w:r w:rsidRPr="003E3422">
          <w:rPr>
            <w:rFonts w:ascii="Times New Roman" w:hAnsi="Times New Roman" w:cs="Times New Roman"/>
            <w:noProof/>
            <w:sz w:val="24"/>
            <w:szCs w:val="24"/>
          </w:rPr>
          <w:t>2</w:t>
        </w:r>
        <w:r w:rsidRPr="003E3422">
          <w:rPr>
            <w:rFonts w:ascii="Times New Roman" w:hAnsi="Times New Roman" w:cs="Times New Roman"/>
            <w:noProof/>
            <w:sz w:val="24"/>
            <w:szCs w:val="24"/>
          </w:rPr>
          <w:fldChar w:fldCharType="end"/>
        </w:r>
      </w:sdtContent>
    </w:sdt>
  </w:p>
  <w:p w14:paraId="03181D1A" w14:textId="77777777" w:rsidR="00F855D2" w:rsidRDefault="00F85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A54171"/>
    <w:multiLevelType w:val="multilevel"/>
    <w:tmpl w:val="BB9E3B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E4B5545"/>
    <w:multiLevelType w:val="multilevel"/>
    <w:tmpl w:val="F9D4F8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C82234B"/>
    <w:multiLevelType w:val="multilevel"/>
    <w:tmpl w:val="77B00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937DA3"/>
    <w:multiLevelType w:val="multilevel"/>
    <w:tmpl w:val="3F40E26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6F62C9"/>
    <w:multiLevelType w:val="multilevel"/>
    <w:tmpl w:val="05F039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53F064C0"/>
    <w:multiLevelType w:val="multilevel"/>
    <w:tmpl w:val="BFE2BEE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70D4369C"/>
    <w:multiLevelType w:val="multilevel"/>
    <w:tmpl w:val="6928A4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7A20616B"/>
    <w:multiLevelType w:val="hybridMultilevel"/>
    <w:tmpl w:val="06CE7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4739755">
    <w:abstractNumId w:val="1"/>
  </w:num>
  <w:num w:numId="2" w16cid:durableId="1445615894">
    <w:abstractNumId w:val="4"/>
  </w:num>
  <w:num w:numId="3" w16cid:durableId="2142336667">
    <w:abstractNumId w:val="7"/>
  </w:num>
  <w:num w:numId="4" w16cid:durableId="1154030595">
    <w:abstractNumId w:val="2"/>
  </w:num>
  <w:num w:numId="5" w16cid:durableId="120609204">
    <w:abstractNumId w:val="0"/>
  </w:num>
  <w:num w:numId="6" w16cid:durableId="731735420">
    <w:abstractNumId w:val="6"/>
  </w:num>
  <w:num w:numId="7" w16cid:durableId="659890423">
    <w:abstractNumId w:val="5"/>
  </w:num>
  <w:num w:numId="8" w16cid:durableId="1309020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bQ0NzE1MDO3NDFV0lEKTi0uzszPAykwNK0FANMdkdctAAAA"/>
  </w:docVars>
  <w:rsids>
    <w:rsidRoot w:val="006A6803"/>
    <w:rsid w:val="00005446"/>
    <w:rsid w:val="00005A89"/>
    <w:rsid w:val="000143B9"/>
    <w:rsid w:val="000153ED"/>
    <w:rsid w:val="000155F5"/>
    <w:rsid w:val="00016282"/>
    <w:rsid w:val="000232AC"/>
    <w:rsid w:val="0002505D"/>
    <w:rsid w:val="00026A38"/>
    <w:rsid w:val="00032119"/>
    <w:rsid w:val="000515BD"/>
    <w:rsid w:val="000807CB"/>
    <w:rsid w:val="000A6199"/>
    <w:rsid w:val="000B0562"/>
    <w:rsid w:val="000B2A5D"/>
    <w:rsid w:val="000B7B1F"/>
    <w:rsid w:val="000C1695"/>
    <w:rsid w:val="000F2EE1"/>
    <w:rsid w:val="001564A7"/>
    <w:rsid w:val="00170EC1"/>
    <w:rsid w:val="00180882"/>
    <w:rsid w:val="00183918"/>
    <w:rsid w:val="001A4843"/>
    <w:rsid w:val="001A69F6"/>
    <w:rsid w:val="001B2D3F"/>
    <w:rsid w:val="001C067B"/>
    <w:rsid w:val="001C27CA"/>
    <w:rsid w:val="001D13D1"/>
    <w:rsid w:val="001E18A6"/>
    <w:rsid w:val="001F7F34"/>
    <w:rsid w:val="0020589D"/>
    <w:rsid w:val="00236BA5"/>
    <w:rsid w:val="00237E16"/>
    <w:rsid w:val="00240482"/>
    <w:rsid w:val="0026411E"/>
    <w:rsid w:val="00286721"/>
    <w:rsid w:val="002873C9"/>
    <w:rsid w:val="00290761"/>
    <w:rsid w:val="00297979"/>
    <w:rsid w:val="002A5518"/>
    <w:rsid w:val="002D422F"/>
    <w:rsid w:val="00324C77"/>
    <w:rsid w:val="00356735"/>
    <w:rsid w:val="00365D0A"/>
    <w:rsid w:val="003B125C"/>
    <w:rsid w:val="003D1E85"/>
    <w:rsid w:val="0040104C"/>
    <w:rsid w:val="00406236"/>
    <w:rsid w:val="004276E8"/>
    <w:rsid w:val="004354A1"/>
    <w:rsid w:val="00452999"/>
    <w:rsid w:val="00482C64"/>
    <w:rsid w:val="00486829"/>
    <w:rsid w:val="004A63E3"/>
    <w:rsid w:val="004B1896"/>
    <w:rsid w:val="004B6D2D"/>
    <w:rsid w:val="004F0FED"/>
    <w:rsid w:val="004F3D3B"/>
    <w:rsid w:val="004F72A7"/>
    <w:rsid w:val="0051151D"/>
    <w:rsid w:val="00522D45"/>
    <w:rsid w:val="0053275F"/>
    <w:rsid w:val="005929E8"/>
    <w:rsid w:val="005D5DEF"/>
    <w:rsid w:val="005E0C05"/>
    <w:rsid w:val="0066068B"/>
    <w:rsid w:val="006748C9"/>
    <w:rsid w:val="00684CE8"/>
    <w:rsid w:val="00686A6C"/>
    <w:rsid w:val="006A6803"/>
    <w:rsid w:val="006D1EDD"/>
    <w:rsid w:val="00706943"/>
    <w:rsid w:val="00737E9C"/>
    <w:rsid w:val="00745761"/>
    <w:rsid w:val="007605B8"/>
    <w:rsid w:val="0077533C"/>
    <w:rsid w:val="00786B48"/>
    <w:rsid w:val="00795889"/>
    <w:rsid w:val="007A2418"/>
    <w:rsid w:val="007C4AAE"/>
    <w:rsid w:val="007D25FD"/>
    <w:rsid w:val="007D46A3"/>
    <w:rsid w:val="007E5396"/>
    <w:rsid w:val="008216F6"/>
    <w:rsid w:val="0083332E"/>
    <w:rsid w:val="00852A69"/>
    <w:rsid w:val="00873802"/>
    <w:rsid w:val="00886925"/>
    <w:rsid w:val="008C5C3D"/>
    <w:rsid w:val="008E4378"/>
    <w:rsid w:val="00925C68"/>
    <w:rsid w:val="00926E13"/>
    <w:rsid w:val="00930771"/>
    <w:rsid w:val="00931A85"/>
    <w:rsid w:val="00934CA1"/>
    <w:rsid w:val="009355DA"/>
    <w:rsid w:val="00943183"/>
    <w:rsid w:val="00955C9E"/>
    <w:rsid w:val="00961181"/>
    <w:rsid w:val="00970FD7"/>
    <w:rsid w:val="00977E71"/>
    <w:rsid w:val="00980044"/>
    <w:rsid w:val="009808A9"/>
    <w:rsid w:val="00986892"/>
    <w:rsid w:val="009E1364"/>
    <w:rsid w:val="009E4778"/>
    <w:rsid w:val="00A0275C"/>
    <w:rsid w:val="00A0375F"/>
    <w:rsid w:val="00A07FA7"/>
    <w:rsid w:val="00A138F9"/>
    <w:rsid w:val="00A40193"/>
    <w:rsid w:val="00A702D6"/>
    <w:rsid w:val="00AA405A"/>
    <w:rsid w:val="00AA71C7"/>
    <w:rsid w:val="00AB5C86"/>
    <w:rsid w:val="00B01C15"/>
    <w:rsid w:val="00B166B8"/>
    <w:rsid w:val="00B401AA"/>
    <w:rsid w:val="00B42FAD"/>
    <w:rsid w:val="00B44D70"/>
    <w:rsid w:val="00B502D1"/>
    <w:rsid w:val="00B65D77"/>
    <w:rsid w:val="00BB2BC1"/>
    <w:rsid w:val="00BB49AD"/>
    <w:rsid w:val="00BC128B"/>
    <w:rsid w:val="00BC391C"/>
    <w:rsid w:val="00BD42D1"/>
    <w:rsid w:val="00BF48F3"/>
    <w:rsid w:val="00C003B6"/>
    <w:rsid w:val="00C02CF0"/>
    <w:rsid w:val="00C452AE"/>
    <w:rsid w:val="00C46C7D"/>
    <w:rsid w:val="00C5071D"/>
    <w:rsid w:val="00C732AF"/>
    <w:rsid w:val="00C733ED"/>
    <w:rsid w:val="00C8212F"/>
    <w:rsid w:val="00C8317A"/>
    <w:rsid w:val="00C8487F"/>
    <w:rsid w:val="00CB6301"/>
    <w:rsid w:val="00CC27D0"/>
    <w:rsid w:val="00CC6AC4"/>
    <w:rsid w:val="00D0496F"/>
    <w:rsid w:val="00D12374"/>
    <w:rsid w:val="00D34385"/>
    <w:rsid w:val="00D5524E"/>
    <w:rsid w:val="00D77834"/>
    <w:rsid w:val="00D86AD8"/>
    <w:rsid w:val="00DA3A1A"/>
    <w:rsid w:val="00DC0294"/>
    <w:rsid w:val="00E4552D"/>
    <w:rsid w:val="00E507C2"/>
    <w:rsid w:val="00E66A98"/>
    <w:rsid w:val="00E80807"/>
    <w:rsid w:val="00E97159"/>
    <w:rsid w:val="00EA00D2"/>
    <w:rsid w:val="00EA35E7"/>
    <w:rsid w:val="00EB1C8E"/>
    <w:rsid w:val="00EB3C4A"/>
    <w:rsid w:val="00EC05C9"/>
    <w:rsid w:val="00ED179E"/>
    <w:rsid w:val="00EF7FB7"/>
    <w:rsid w:val="00F04C58"/>
    <w:rsid w:val="00F340C4"/>
    <w:rsid w:val="00F457C9"/>
    <w:rsid w:val="00F81C16"/>
    <w:rsid w:val="00F855D2"/>
    <w:rsid w:val="00F96AC4"/>
    <w:rsid w:val="00FA08A0"/>
    <w:rsid w:val="00FB2B76"/>
    <w:rsid w:val="00FC0192"/>
    <w:rsid w:val="00FC6BE5"/>
    <w:rsid w:val="00FC6C15"/>
    <w:rsid w:val="00FD2490"/>
    <w:rsid w:val="00FD793E"/>
    <w:rsid w:val="00FE0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05F7F"/>
  <w15:chartTrackingRefBased/>
  <w15:docId w15:val="{661693E8-7F0C-4B34-8F92-7F4CC73D4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803"/>
  </w:style>
  <w:style w:type="paragraph" w:styleId="Heading3">
    <w:name w:val="heading 3"/>
    <w:basedOn w:val="Normal"/>
    <w:link w:val="Heading3Char"/>
    <w:uiPriority w:val="9"/>
    <w:qFormat/>
    <w:rsid w:val="00D34385"/>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6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803"/>
  </w:style>
  <w:style w:type="paragraph" w:styleId="ListParagraph">
    <w:name w:val="List Paragraph"/>
    <w:basedOn w:val="Normal"/>
    <w:uiPriority w:val="34"/>
    <w:qFormat/>
    <w:rsid w:val="00FB2B76"/>
    <w:pPr>
      <w:ind w:left="720"/>
      <w:contextualSpacing/>
    </w:pPr>
  </w:style>
  <w:style w:type="paragraph" w:styleId="NormalWeb">
    <w:name w:val="Normal (Web)"/>
    <w:basedOn w:val="Normal"/>
    <w:uiPriority w:val="99"/>
    <w:unhideWhenUsed/>
    <w:rsid w:val="000515B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0515BD"/>
  </w:style>
  <w:style w:type="character" w:styleId="Strong">
    <w:name w:val="Strong"/>
    <w:basedOn w:val="DefaultParagraphFont"/>
    <w:uiPriority w:val="22"/>
    <w:qFormat/>
    <w:rsid w:val="00BC128B"/>
    <w:rPr>
      <w:b/>
      <w:bCs/>
    </w:rPr>
  </w:style>
  <w:style w:type="character" w:styleId="Hyperlink">
    <w:name w:val="Hyperlink"/>
    <w:basedOn w:val="DefaultParagraphFont"/>
    <w:uiPriority w:val="99"/>
    <w:unhideWhenUsed/>
    <w:rsid w:val="0077533C"/>
    <w:rPr>
      <w:color w:val="0563C1" w:themeColor="hyperlink"/>
      <w:u w:val="single"/>
    </w:rPr>
  </w:style>
  <w:style w:type="character" w:styleId="UnresolvedMention">
    <w:name w:val="Unresolved Mention"/>
    <w:basedOn w:val="DefaultParagraphFont"/>
    <w:uiPriority w:val="99"/>
    <w:semiHidden/>
    <w:unhideWhenUsed/>
    <w:rsid w:val="0077533C"/>
    <w:rPr>
      <w:color w:val="605E5C"/>
      <w:shd w:val="clear" w:color="auto" w:fill="E1DFDD"/>
    </w:rPr>
  </w:style>
  <w:style w:type="character" w:customStyle="1" w:styleId="Heading3Char">
    <w:name w:val="Heading 3 Char"/>
    <w:basedOn w:val="DefaultParagraphFont"/>
    <w:link w:val="Heading3"/>
    <w:uiPriority w:val="9"/>
    <w:rsid w:val="00D34385"/>
    <w:rPr>
      <w:rFonts w:ascii="Times New Roman" w:eastAsia="Times New Roman" w:hAnsi="Times New Roman" w:cs="Times New Roman"/>
      <w:b/>
      <w:bCs/>
      <w:kern w:val="0"/>
      <w:sz w:val="27"/>
      <w:szCs w:val="27"/>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931492">
      <w:bodyDiv w:val="1"/>
      <w:marLeft w:val="0"/>
      <w:marRight w:val="0"/>
      <w:marTop w:val="0"/>
      <w:marBottom w:val="0"/>
      <w:divBdr>
        <w:top w:val="none" w:sz="0" w:space="0" w:color="auto"/>
        <w:left w:val="none" w:sz="0" w:space="0" w:color="auto"/>
        <w:bottom w:val="none" w:sz="0" w:space="0" w:color="auto"/>
        <w:right w:val="none" w:sz="0" w:space="0" w:color="auto"/>
      </w:divBdr>
    </w:div>
    <w:div w:id="155659041">
      <w:bodyDiv w:val="1"/>
      <w:marLeft w:val="0"/>
      <w:marRight w:val="0"/>
      <w:marTop w:val="0"/>
      <w:marBottom w:val="0"/>
      <w:divBdr>
        <w:top w:val="none" w:sz="0" w:space="0" w:color="auto"/>
        <w:left w:val="none" w:sz="0" w:space="0" w:color="auto"/>
        <w:bottom w:val="none" w:sz="0" w:space="0" w:color="auto"/>
        <w:right w:val="none" w:sz="0" w:space="0" w:color="auto"/>
      </w:divBdr>
    </w:div>
    <w:div w:id="181674511">
      <w:bodyDiv w:val="1"/>
      <w:marLeft w:val="0"/>
      <w:marRight w:val="0"/>
      <w:marTop w:val="0"/>
      <w:marBottom w:val="0"/>
      <w:divBdr>
        <w:top w:val="none" w:sz="0" w:space="0" w:color="auto"/>
        <w:left w:val="none" w:sz="0" w:space="0" w:color="auto"/>
        <w:bottom w:val="none" w:sz="0" w:space="0" w:color="auto"/>
        <w:right w:val="none" w:sz="0" w:space="0" w:color="auto"/>
      </w:divBdr>
    </w:div>
    <w:div w:id="225536594">
      <w:bodyDiv w:val="1"/>
      <w:marLeft w:val="0"/>
      <w:marRight w:val="0"/>
      <w:marTop w:val="0"/>
      <w:marBottom w:val="0"/>
      <w:divBdr>
        <w:top w:val="none" w:sz="0" w:space="0" w:color="auto"/>
        <w:left w:val="none" w:sz="0" w:space="0" w:color="auto"/>
        <w:bottom w:val="none" w:sz="0" w:space="0" w:color="auto"/>
        <w:right w:val="none" w:sz="0" w:space="0" w:color="auto"/>
      </w:divBdr>
    </w:div>
    <w:div w:id="268314361">
      <w:bodyDiv w:val="1"/>
      <w:marLeft w:val="0"/>
      <w:marRight w:val="0"/>
      <w:marTop w:val="0"/>
      <w:marBottom w:val="0"/>
      <w:divBdr>
        <w:top w:val="none" w:sz="0" w:space="0" w:color="auto"/>
        <w:left w:val="none" w:sz="0" w:space="0" w:color="auto"/>
        <w:bottom w:val="none" w:sz="0" w:space="0" w:color="auto"/>
        <w:right w:val="none" w:sz="0" w:space="0" w:color="auto"/>
      </w:divBdr>
    </w:div>
    <w:div w:id="373313378">
      <w:bodyDiv w:val="1"/>
      <w:marLeft w:val="0"/>
      <w:marRight w:val="0"/>
      <w:marTop w:val="0"/>
      <w:marBottom w:val="0"/>
      <w:divBdr>
        <w:top w:val="none" w:sz="0" w:space="0" w:color="auto"/>
        <w:left w:val="none" w:sz="0" w:space="0" w:color="auto"/>
        <w:bottom w:val="none" w:sz="0" w:space="0" w:color="auto"/>
        <w:right w:val="none" w:sz="0" w:space="0" w:color="auto"/>
      </w:divBdr>
    </w:div>
    <w:div w:id="419185325">
      <w:bodyDiv w:val="1"/>
      <w:marLeft w:val="0"/>
      <w:marRight w:val="0"/>
      <w:marTop w:val="0"/>
      <w:marBottom w:val="0"/>
      <w:divBdr>
        <w:top w:val="none" w:sz="0" w:space="0" w:color="auto"/>
        <w:left w:val="none" w:sz="0" w:space="0" w:color="auto"/>
        <w:bottom w:val="none" w:sz="0" w:space="0" w:color="auto"/>
        <w:right w:val="none" w:sz="0" w:space="0" w:color="auto"/>
      </w:divBdr>
    </w:div>
    <w:div w:id="441655463">
      <w:bodyDiv w:val="1"/>
      <w:marLeft w:val="0"/>
      <w:marRight w:val="0"/>
      <w:marTop w:val="0"/>
      <w:marBottom w:val="0"/>
      <w:divBdr>
        <w:top w:val="none" w:sz="0" w:space="0" w:color="auto"/>
        <w:left w:val="none" w:sz="0" w:space="0" w:color="auto"/>
        <w:bottom w:val="none" w:sz="0" w:space="0" w:color="auto"/>
        <w:right w:val="none" w:sz="0" w:space="0" w:color="auto"/>
      </w:divBdr>
    </w:div>
    <w:div w:id="516162383">
      <w:bodyDiv w:val="1"/>
      <w:marLeft w:val="0"/>
      <w:marRight w:val="0"/>
      <w:marTop w:val="0"/>
      <w:marBottom w:val="0"/>
      <w:divBdr>
        <w:top w:val="none" w:sz="0" w:space="0" w:color="auto"/>
        <w:left w:val="none" w:sz="0" w:space="0" w:color="auto"/>
        <w:bottom w:val="none" w:sz="0" w:space="0" w:color="auto"/>
        <w:right w:val="none" w:sz="0" w:space="0" w:color="auto"/>
      </w:divBdr>
    </w:div>
    <w:div w:id="827940795">
      <w:bodyDiv w:val="1"/>
      <w:marLeft w:val="0"/>
      <w:marRight w:val="0"/>
      <w:marTop w:val="0"/>
      <w:marBottom w:val="0"/>
      <w:divBdr>
        <w:top w:val="none" w:sz="0" w:space="0" w:color="auto"/>
        <w:left w:val="none" w:sz="0" w:space="0" w:color="auto"/>
        <w:bottom w:val="none" w:sz="0" w:space="0" w:color="auto"/>
        <w:right w:val="none" w:sz="0" w:space="0" w:color="auto"/>
      </w:divBdr>
    </w:div>
    <w:div w:id="971910582">
      <w:bodyDiv w:val="1"/>
      <w:marLeft w:val="0"/>
      <w:marRight w:val="0"/>
      <w:marTop w:val="0"/>
      <w:marBottom w:val="0"/>
      <w:divBdr>
        <w:top w:val="none" w:sz="0" w:space="0" w:color="auto"/>
        <w:left w:val="none" w:sz="0" w:space="0" w:color="auto"/>
        <w:bottom w:val="none" w:sz="0" w:space="0" w:color="auto"/>
        <w:right w:val="none" w:sz="0" w:space="0" w:color="auto"/>
      </w:divBdr>
    </w:div>
    <w:div w:id="1293905811">
      <w:bodyDiv w:val="1"/>
      <w:marLeft w:val="0"/>
      <w:marRight w:val="0"/>
      <w:marTop w:val="0"/>
      <w:marBottom w:val="0"/>
      <w:divBdr>
        <w:top w:val="none" w:sz="0" w:space="0" w:color="auto"/>
        <w:left w:val="none" w:sz="0" w:space="0" w:color="auto"/>
        <w:bottom w:val="none" w:sz="0" w:space="0" w:color="auto"/>
        <w:right w:val="none" w:sz="0" w:space="0" w:color="auto"/>
      </w:divBdr>
    </w:div>
    <w:div w:id="1418091863">
      <w:bodyDiv w:val="1"/>
      <w:marLeft w:val="0"/>
      <w:marRight w:val="0"/>
      <w:marTop w:val="0"/>
      <w:marBottom w:val="0"/>
      <w:divBdr>
        <w:top w:val="none" w:sz="0" w:space="0" w:color="auto"/>
        <w:left w:val="none" w:sz="0" w:space="0" w:color="auto"/>
        <w:bottom w:val="none" w:sz="0" w:space="0" w:color="auto"/>
        <w:right w:val="none" w:sz="0" w:space="0" w:color="auto"/>
      </w:divBdr>
    </w:div>
    <w:div w:id="1430472172">
      <w:bodyDiv w:val="1"/>
      <w:marLeft w:val="0"/>
      <w:marRight w:val="0"/>
      <w:marTop w:val="0"/>
      <w:marBottom w:val="0"/>
      <w:divBdr>
        <w:top w:val="none" w:sz="0" w:space="0" w:color="auto"/>
        <w:left w:val="none" w:sz="0" w:space="0" w:color="auto"/>
        <w:bottom w:val="none" w:sz="0" w:space="0" w:color="auto"/>
        <w:right w:val="none" w:sz="0" w:space="0" w:color="auto"/>
      </w:divBdr>
    </w:div>
    <w:div w:id="1813667617">
      <w:bodyDiv w:val="1"/>
      <w:marLeft w:val="0"/>
      <w:marRight w:val="0"/>
      <w:marTop w:val="0"/>
      <w:marBottom w:val="0"/>
      <w:divBdr>
        <w:top w:val="none" w:sz="0" w:space="0" w:color="auto"/>
        <w:left w:val="none" w:sz="0" w:space="0" w:color="auto"/>
        <w:bottom w:val="none" w:sz="0" w:space="0" w:color="auto"/>
        <w:right w:val="none" w:sz="0" w:space="0" w:color="auto"/>
      </w:divBdr>
    </w:div>
    <w:div w:id="1876499102">
      <w:bodyDiv w:val="1"/>
      <w:marLeft w:val="0"/>
      <w:marRight w:val="0"/>
      <w:marTop w:val="0"/>
      <w:marBottom w:val="0"/>
      <w:divBdr>
        <w:top w:val="none" w:sz="0" w:space="0" w:color="auto"/>
        <w:left w:val="none" w:sz="0" w:space="0" w:color="auto"/>
        <w:bottom w:val="none" w:sz="0" w:space="0" w:color="auto"/>
        <w:right w:val="none" w:sz="0" w:space="0" w:color="auto"/>
      </w:divBdr>
    </w:div>
    <w:div w:id="198399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1</Pages>
  <Words>206</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Morris Jr</dc:creator>
  <cp:keywords/>
  <dc:description/>
  <cp:lastModifiedBy>Charles Morris Jr</cp:lastModifiedBy>
  <cp:revision>14</cp:revision>
  <dcterms:created xsi:type="dcterms:W3CDTF">2025-03-20T14:42:00Z</dcterms:created>
  <dcterms:modified xsi:type="dcterms:W3CDTF">2025-03-27T16:16:00Z</dcterms:modified>
</cp:coreProperties>
</file>